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racalวันนี้เดี๋ยวเราก็จะมาดูรายละเอียดของตัวราคาของทั้ง 2 ตัวนี้ว่ามีคุณสมบัติ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loop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4-04-22T11:03:52Z</dcterms:created>
  <dcterms:modified xsi:type="dcterms:W3CDTF">2024-04-22T11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เมษายน 2567 เวลา 10.08 น.</vt:lpwstr>
  </property>
  <property fmtid="{D5CDD505-2E9C-101B-9397-08002B2CF9AE}" pid="3" name="subtitle">
    <vt:lpwstr/>
  </property>
</Properties>
</file>